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A6D71" w:rsidRDefault="005A6D71" w:rsidP="00227C39">
      <w:pPr>
        <w:autoSpaceDE w:val="0"/>
        <w:autoSpaceDN w:val="0"/>
        <w:adjustRightInd w:val="0"/>
        <w:spacing w:after="0" w:line="240" w:lineRule="auto"/>
        <w:jc w:val="center"/>
        <w:rPr>
          <w:rFonts w:cs="Calibri-Bold"/>
          <w:b/>
          <w:bCs/>
          <w:color w:val="1F497D"/>
          <w:sz w:val="26"/>
          <w:szCs w:val="26"/>
        </w:rPr>
      </w:pPr>
      <w:r>
        <w:rPr>
          <w:rFonts w:cs="Calibri"/>
          <w:noProof/>
          <w:color w:val="1F497D"/>
          <w:sz w:val="24"/>
          <w:szCs w:val="24"/>
          <w:lang w:eastAsia="zh-TW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441.55pt;margin-top:-17pt;width:102.5pt;height:121.35pt;z-index:251660288;mso-width-relative:margin;mso-height-relative:margin" stroked="f">
            <v:textbox>
              <w:txbxContent>
                <w:p w:rsidR="00330AAF" w:rsidRPr="00330AAF" w:rsidRDefault="00330AAF" w:rsidP="00330AAF">
                  <w:r>
                    <w:rPr>
                      <w:noProof/>
                    </w:rPr>
                    <w:drawing>
                      <wp:inline distT="0" distB="0" distL="0" distR="0">
                        <wp:extent cx="1117955" cy="1382527"/>
                        <wp:effectExtent l="19050" t="0" r="5995" b="0"/>
                        <wp:docPr id="1" name="Picture 0" descr="Ahmed---CV-1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Ahmed---CV-1.jpg"/>
                                <pic:cNvPicPr/>
                              </pic:nvPicPr>
                              <pic:blipFill>
                                <a:blip r:embed="rId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121281" cy="138664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proofErr w:type="spellStart"/>
      <w:r w:rsidR="00227C39" w:rsidRPr="00227C39">
        <w:rPr>
          <w:rFonts w:cs="Calibri-Bold"/>
          <w:b/>
          <w:bCs/>
          <w:color w:val="1F497D"/>
          <w:sz w:val="26"/>
          <w:szCs w:val="26"/>
        </w:rPr>
        <w:t>Muhammed</w:t>
      </w:r>
      <w:proofErr w:type="spellEnd"/>
    </w:p>
    <w:p w:rsidR="00E07536" w:rsidRPr="00227C39" w:rsidRDefault="005A6D71" w:rsidP="00227C39">
      <w:pPr>
        <w:autoSpaceDE w:val="0"/>
        <w:autoSpaceDN w:val="0"/>
        <w:adjustRightInd w:val="0"/>
        <w:spacing w:after="0" w:line="240" w:lineRule="auto"/>
        <w:jc w:val="center"/>
        <w:rPr>
          <w:rFonts w:cs="Calibri"/>
          <w:color w:val="333333"/>
          <w:sz w:val="20"/>
          <w:szCs w:val="20"/>
        </w:rPr>
      </w:pPr>
      <w:hyperlink r:id="rId8" w:history="1">
        <w:r w:rsidRPr="002A2D8C">
          <w:rPr>
            <w:rStyle w:val="Hyperlink"/>
            <w:rFonts w:cs="Calibri-Bold"/>
            <w:b/>
            <w:bCs/>
            <w:sz w:val="26"/>
            <w:szCs w:val="26"/>
          </w:rPr>
          <w:t>Muhammed.338035@2freemail.com</w:t>
        </w:r>
      </w:hyperlink>
      <w:r>
        <w:rPr>
          <w:rFonts w:cs="Calibri-Bold"/>
          <w:b/>
          <w:bCs/>
          <w:color w:val="1F497D"/>
          <w:sz w:val="26"/>
          <w:szCs w:val="26"/>
        </w:rPr>
        <w:t xml:space="preserve"> </w:t>
      </w:r>
      <w:r w:rsidRPr="005A6D71">
        <w:rPr>
          <w:rFonts w:cs="Calibri-Bold"/>
          <w:b/>
          <w:bCs/>
          <w:color w:val="1F497D"/>
          <w:sz w:val="26"/>
          <w:szCs w:val="26"/>
        </w:rPr>
        <w:tab/>
      </w:r>
      <w:r w:rsidR="00227C39" w:rsidRPr="00227C39">
        <w:rPr>
          <w:rFonts w:cs="Calibri-Bold"/>
          <w:b/>
          <w:bCs/>
          <w:color w:val="1F497D"/>
          <w:sz w:val="26"/>
          <w:szCs w:val="26"/>
        </w:rPr>
        <w:t xml:space="preserve"> </w:t>
      </w:r>
    </w:p>
    <w:p w:rsidR="00227C39" w:rsidRPr="00227C39" w:rsidRDefault="00227C39" w:rsidP="00227C39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  <w:color w:val="304C79"/>
          <w:sz w:val="24"/>
          <w:szCs w:val="24"/>
        </w:rPr>
      </w:pPr>
    </w:p>
    <w:p w:rsidR="00227C39" w:rsidRPr="00227C39" w:rsidRDefault="00227C39" w:rsidP="00227C39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  <w:color w:val="304C79"/>
          <w:sz w:val="24"/>
          <w:szCs w:val="24"/>
        </w:rPr>
      </w:pPr>
    </w:p>
    <w:p w:rsidR="00227C39" w:rsidRPr="00380FF2" w:rsidRDefault="00227C39" w:rsidP="00227C39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  <w:color w:val="304C79"/>
        </w:rPr>
      </w:pPr>
    </w:p>
    <w:p w:rsidR="00227C39" w:rsidRPr="00380FF2" w:rsidRDefault="00227C39" w:rsidP="00227C39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  <w:color w:val="304C79"/>
        </w:rPr>
      </w:pPr>
      <w:r w:rsidRPr="00380FF2">
        <w:rPr>
          <w:rFonts w:cs="Calibri-Bold"/>
          <w:b/>
          <w:bCs/>
          <w:color w:val="304C79"/>
        </w:rPr>
        <w:t>Objective:</w:t>
      </w:r>
    </w:p>
    <w:p w:rsidR="00227C39" w:rsidRPr="00380FF2" w:rsidRDefault="00227C39" w:rsidP="00227C39">
      <w:p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  <w:r w:rsidRPr="00380FF2">
        <w:rPr>
          <w:rFonts w:cs="Calibri"/>
          <w:color w:val="1A1A1A"/>
        </w:rPr>
        <w:t>To utilize my professional and life skills experience with the intention of securing a professional career with ample opportunity to tackle challenges and advance, while continuously building on my library of knowledge and skills.</w:t>
      </w:r>
    </w:p>
    <w:p w:rsidR="00227C39" w:rsidRPr="00380FF2" w:rsidRDefault="00227C39" w:rsidP="00227C39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  <w:color w:val="304C79"/>
        </w:rPr>
      </w:pPr>
    </w:p>
    <w:p w:rsidR="00227C39" w:rsidRPr="00380FF2" w:rsidRDefault="00227C39" w:rsidP="00227C39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  <w:color w:val="304C79"/>
        </w:rPr>
      </w:pPr>
      <w:r w:rsidRPr="00380FF2">
        <w:rPr>
          <w:rFonts w:cs="Calibri-Bold"/>
          <w:b/>
          <w:bCs/>
          <w:color w:val="304C79"/>
        </w:rPr>
        <w:t>Personal Strength:</w:t>
      </w:r>
    </w:p>
    <w:p w:rsidR="00227C39" w:rsidRPr="00380FF2" w:rsidRDefault="00227C39" w:rsidP="00227C39">
      <w:pPr>
        <w:autoSpaceDE w:val="0"/>
        <w:autoSpaceDN w:val="0"/>
        <w:adjustRightInd w:val="0"/>
        <w:spacing w:after="0" w:line="240" w:lineRule="auto"/>
        <w:rPr>
          <w:rFonts w:cs="Calibri"/>
          <w:color w:val="333333"/>
        </w:rPr>
      </w:pPr>
      <w:r w:rsidRPr="00380FF2">
        <w:rPr>
          <w:rFonts w:cs="Calibri"/>
          <w:color w:val="333333"/>
        </w:rPr>
        <w:t>Making complex tasks easy and Being creative. Always look for the best, but also most practical solution to enhance the value of the business.</w:t>
      </w:r>
    </w:p>
    <w:p w:rsidR="00227C39" w:rsidRPr="00380FF2" w:rsidRDefault="00227C39" w:rsidP="00227C39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  <w:color w:val="304C79"/>
        </w:rPr>
      </w:pPr>
    </w:p>
    <w:p w:rsidR="00227C39" w:rsidRPr="00380FF2" w:rsidRDefault="00227C39" w:rsidP="00227C39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  <w:color w:val="304C79"/>
        </w:rPr>
      </w:pPr>
      <w:r w:rsidRPr="00380FF2">
        <w:rPr>
          <w:rFonts w:cs="Calibri-Bold"/>
          <w:b/>
          <w:bCs/>
          <w:color w:val="304C79"/>
        </w:rPr>
        <w:t>Work Experiences:</w:t>
      </w:r>
    </w:p>
    <w:p w:rsidR="00227C39" w:rsidRPr="00380FF2" w:rsidRDefault="005423BA" w:rsidP="00227C39">
      <w:pPr>
        <w:autoSpaceDE w:val="0"/>
        <w:autoSpaceDN w:val="0"/>
        <w:adjustRightInd w:val="0"/>
        <w:spacing w:after="0" w:line="240" w:lineRule="auto"/>
        <w:rPr>
          <w:rFonts w:cs="Calibri"/>
          <w:color w:val="1F497D"/>
        </w:rPr>
      </w:pPr>
      <w:r w:rsidRPr="00380FF2">
        <w:rPr>
          <w:rFonts w:cs="Calibri"/>
          <w:color w:val="1F497D"/>
        </w:rPr>
        <w:t xml:space="preserve">Sales </w:t>
      </w:r>
      <w:r w:rsidR="001B3496" w:rsidRPr="00380FF2">
        <w:rPr>
          <w:rFonts w:cs="Calibri"/>
          <w:color w:val="1F497D"/>
        </w:rPr>
        <w:t>Representative</w:t>
      </w:r>
      <w:r w:rsidRPr="00380FF2">
        <w:rPr>
          <w:rFonts w:cs="Calibri"/>
          <w:color w:val="1F497D"/>
        </w:rPr>
        <w:t xml:space="preserve"> 2016 to present </w:t>
      </w:r>
    </w:p>
    <w:p w:rsidR="005423BA" w:rsidRPr="00380FF2" w:rsidRDefault="005423BA" w:rsidP="00227C39">
      <w:pPr>
        <w:autoSpaceDE w:val="0"/>
        <w:autoSpaceDN w:val="0"/>
        <w:adjustRightInd w:val="0"/>
        <w:spacing w:after="0" w:line="240" w:lineRule="auto"/>
        <w:rPr>
          <w:rFonts w:cs="Calibri"/>
        </w:rPr>
      </w:pPr>
      <w:proofErr w:type="spellStart"/>
      <w:r w:rsidRPr="00380FF2">
        <w:rPr>
          <w:rFonts w:cs="Calibri"/>
        </w:rPr>
        <w:t>YogaTrippie</w:t>
      </w:r>
      <w:proofErr w:type="spellEnd"/>
      <w:r w:rsidRPr="00380FF2">
        <w:rPr>
          <w:rFonts w:cs="Calibri"/>
        </w:rPr>
        <w:t xml:space="preserve"> FZ LLC</w:t>
      </w:r>
    </w:p>
    <w:p w:rsidR="00726EA3" w:rsidRPr="00380FF2" w:rsidRDefault="00726EA3" w:rsidP="00227C39">
      <w:p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380FF2">
        <w:rPr>
          <w:rFonts w:cs="Calibri"/>
        </w:rPr>
        <w:t>Job description:</w:t>
      </w:r>
    </w:p>
    <w:p w:rsidR="00726EA3" w:rsidRPr="00380FF2" w:rsidRDefault="00726EA3" w:rsidP="00330AAF">
      <w:pPr>
        <w:pStyle w:val="NoSpacing"/>
      </w:pPr>
      <w:r w:rsidRPr="00380FF2">
        <w:t xml:space="preserve">Working as an ecommerce </w:t>
      </w:r>
      <w:r w:rsidR="00330AAF" w:rsidRPr="00380FF2">
        <w:t>S</w:t>
      </w:r>
      <w:r w:rsidRPr="00380FF2">
        <w:t xml:space="preserve">ales personal / </w:t>
      </w:r>
      <w:proofErr w:type="spellStart"/>
      <w:r w:rsidRPr="00380FF2">
        <w:t>Authorpreneur</w:t>
      </w:r>
      <w:proofErr w:type="spellEnd"/>
    </w:p>
    <w:p w:rsidR="00227C39" w:rsidRPr="00380FF2" w:rsidRDefault="00227C39" w:rsidP="00227C39">
      <w:pPr>
        <w:autoSpaceDE w:val="0"/>
        <w:autoSpaceDN w:val="0"/>
        <w:adjustRightInd w:val="0"/>
        <w:spacing w:after="0" w:line="240" w:lineRule="auto"/>
        <w:rPr>
          <w:rFonts w:cs="Calibri"/>
          <w:color w:val="1F497D"/>
        </w:rPr>
      </w:pPr>
    </w:p>
    <w:p w:rsidR="00227C39" w:rsidRPr="00380FF2" w:rsidRDefault="00227C39" w:rsidP="00227C39">
      <w:pPr>
        <w:autoSpaceDE w:val="0"/>
        <w:autoSpaceDN w:val="0"/>
        <w:adjustRightInd w:val="0"/>
        <w:spacing w:after="0" w:line="240" w:lineRule="auto"/>
        <w:rPr>
          <w:rFonts w:cs="Calibri"/>
          <w:color w:val="1F497D"/>
        </w:rPr>
      </w:pPr>
      <w:r w:rsidRPr="00380FF2">
        <w:rPr>
          <w:rFonts w:cs="Calibri"/>
          <w:color w:val="1F497D"/>
        </w:rPr>
        <w:t>Sales Executive, Graphic designer 2011-2016</w:t>
      </w:r>
    </w:p>
    <w:p w:rsidR="00227C39" w:rsidRPr="00380FF2" w:rsidRDefault="00227C39" w:rsidP="00227C39">
      <w:pPr>
        <w:autoSpaceDE w:val="0"/>
        <w:autoSpaceDN w:val="0"/>
        <w:adjustRightInd w:val="0"/>
        <w:spacing w:after="0" w:line="240" w:lineRule="auto"/>
        <w:rPr>
          <w:rFonts w:cs="Calibri"/>
          <w:color w:val="333333"/>
        </w:rPr>
      </w:pPr>
      <w:proofErr w:type="spellStart"/>
      <w:r w:rsidRPr="00380FF2">
        <w:rPr>
          <w:rFonts w:cs="Calibri"/>
          <w:color w:val="333333"/>
        </w:rPr>
        <w:t>Buydaddy</w:t>
      </w:r>
      <w:proofErr w:type="spellEnd"/>
      <w:r w:rsidRPr="00380FF2">
        <w:rPr>
          <w:rFonts w:cs="Calibri"/>
          <w:color w:val="333333"/>
        </w:rPr>
        <w:t xml:space="preserve"> </w:t>
      </w:r>
      <w:proofErr w:type="gramStart"/>
      <w:r w:rsidRPr="00380FF2">
        <w:rPr>
          <w:rFonts w:cs="Calibri"/>
          <w:color w:val="333333"/>
        </w:rPr>
        <w:t>LLC.,</w:t>
      </w:r>
      <w:proofErr w:type="gramEnd"/>
    </w:p>
    <w:p w:rsidR="00227C39" w:rsidRPr="00380FF2" w:rsidRDefault="00227C39" w:rsidP="00227C39">
      <w:pPr>
        <w:autoSpaceDE w:val="0"/>
        <w:autoSpaceDN w:val="0"/>
        <w:adjustRightInd w:val="0"/>
        <w:spacing w:after="0" w:line="240" w:lineRule="auto"/>
        <w:rPr>
          <w:rFonts w:cs="Calibri"/>
          <w:color w:val="333333"/>
        </w:rPr>
      </w:pPr>
      <w:r w:rsidRPr="00380FF2">
        <w:rPr>
          <w:rFonts w:cs="Calibri"/>
          <w:color w:val="333333"/>
        </w:rPr>
        <w:t>Bur Dubai, UAE</w:t>
      </w:r>
    </w:p>
    <w:p w:rsidR="00227C39" w:rsidRPr="00380FF2" w:rsidRDefault="00227C39" w:rsidP="00227C39">
      <w:pPr>
        <w:autoSpaceDE w:val="0"/>
        <w:autoSpaceDN w:val="0"/>
        <w:adjustRightInd w:val="0"/>
        <w:spacing w:after="0" w:line="240" w:lineRule="auto"/>
        <w:rPr>
          <w:rFonts w:cs="Calibri"/>
          <w:color w:val="333333"/>
        </w:rPr>
      </w:pPr>
      <w:r w:rsidRPr="00380FF2">
        <w:rPr>
          <w:rFonts w:cs="Calibri"/>
          <w:color w:val="333333"/>
        </w:rPr>
        <w:t>Job Description:</w:t>
      </w:r>
    </w:p>
    <w:p w:rsidR="005423BA" w:rsidRPr="00380FF2" w:rsidRDefault="00227C39" w:rsidP="005423B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  <w:color w:val="333333"/>
        </w:rPr>
      </w:pPr>
      <w:r w:rsidRPr="00380FF2">
        <w:rPr>
          <w:rFonts w:cs="Calibri"/>
          <w:color w:val="333333"/>
        </w:rPr>
        <w:t>Expressing Visual communication and presentation for the online business</w:t>
      </w:r>
    </w:p>
    <w:p w:rsidR="005423BA" w:rsidRPr="00380FF2" w:rsidRDefault="00227C39" w:rsidP="005423B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  <w:color w:val="333333"/>
        </w:rPr>
      </w:pPr>
      <w:r w:rsidRPr="00380FF2">
        <w:rPr>
          <w:rFonts w:cs="Calibri"/>
          <w:color w:val="333333"/>
        </w:rPr>
        <w:t>Concepts and designing Company logos and branding, Advertising [visiting cards, brochures,</w:t>
      </w:r>
      <w:r w:rsidR="005423BA" w:rsidRPr="00380FF2">
        <w:rPr>
          <w:rFonts w:cs="Calibri"/>
          <w:color w:val="333333"/>
        </w:rPr>
        <w:t xml:space="preserve"> </w:t>
      </w:r>
      <w:r w:rsidRPr="00380FF2">
        <w:rPr>
          <w:rFonts w:cs="Calibri"/>
          <w:color w:val="333333"/>
        </w:rPr>
        <w:t>Cartons, Bags, Export Packing, Web site art work and layout changes so on…].</w:t>
      </w:r>
    </w:p>
    <w:p w:rsidR="005423BA" w:rsidRPr="00380FF2" w:rsidRDefault="00227C39" w:rsidP="005423B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  <w:color w:val="333333"/>
        </w:rPr>
      </w:pPr>
      <w:r w:rsidRPr="00380FF2">
        <w:rPr>
          <w:rFonts w:cs="Calibri"/>
          <w:color w:val="333333"/>
        </w:rPr>
        <w:t>Handling online and retail sales and marketing</w:t>
      </w:r>
    </w:p>
    <w:p w:rsidR="00227C39" w:rsidRPr="00380FF2" w:rsidRDefault="00227C39" w:rsidP="005423B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  <w:color w:val="333333"/>
        </w:rPr>
      </w:pPr>
      <w:r w:rsidRPr="00380FF2">
        <w:rPr>
          <w:rFonts w:cs="Calibri"/>
          <w:color w:val="333333"/>
        </w:rPr>
        <w:t>Packing and Delivery</w:t>
      </w:r>
    </w:p>
    <w:p w:rsidR="005423BA" w:rsidRPr="00380FF2" w:rsidRDefault="005423BA" w:rsidP="00227C39">
      <w:pPr>
        <w:autoSpaceDE w:val="0"/>
        <w:autoSpaceDN w:val="0"/>
        <w:adjustRightInd w:val="0"/>
        <w:spacing w:after="0" w:line="240" w:lineRule="auto"/>
        <w:rPr>
          <w:rFonts w:cs="Calibri"/>
          <w:color w:val="304C79"/>
        </w:rPr>
      </w:pPr>
    </w:p>
    <w:p w:rsidR="00227C39" w:rsidRPr="00380FF2" w:rsidRDefault="00227C39" w:rsidP="00227C39">
      <w:pPr>
        <w:autoSpaceDE w:val="0"/>
        <w:autoSpaceDN w:val="0"/>
        <w:adjustRightInd w:val="0"/>
        <w:spacing w:after="0" w:line="240" w:lineRule="auto"/>
        <w:rPr>
          <w:rFonts w:cs="Calibri"/>
          <w:color w:val="304C79"/>
        </w:rPr>
      </w:pPr>
      <w:r w:rsidRPr="00380FF2">
        <w:rPr>
          <w:rFonts w:cs="Calibri"/>
          <w:color w:val="304C79"/>
        </w:rPr>
        <w:t>Graphic designer 2008-2011</w:t>
      </w:r>
    </w:p>
    <w:p w:rsidR="00227C39" w:rsidRPr="00380FF2" w:rsidRDefault="00227C39" w:rsidP="00227C39">
      <w:p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  <w:proofErr w:type="gramStart"/>
      <w:r w:rsidRPr="00380FF2">
        <w:rPr>
          <w:rFonts w:cs="Calibri"/>
          <w:color w:val="1A1A1A"/>
        </w:rPr>
        <w:t xml:space="preserve">J. </w:t>
      </w:r>
      <w:proofErr w:type="spellStart"/>
      <w:r w:rsidRPr="00380FF2">
        <w:rPr>
          <w:rFonts w:cs="Calibri"/>
          <w:color w:val="1A1A1A"/>
        </w:rPr>
        <w:t>Zahirsha</w:t>
      </w:r>
      <w:proofErr w:type="spellEnd"/>
      <w:r w:rsidRPr="00380FF2">
        <w:rPr>
          <w:rFonts w:cs="Calibri"/>
          <w:color w:val="1A1A1A"/>
        </w:rPr>
        <w:t xml:space="preserve"> Bros [</w:t>
      </w:r>
      <w:proofErr w:type="spellStart"/>
      <w:r w:rsidRPr="00380FF2">
        <w:rPr>
          <w:rFonts w:cs="Calibri"/>
          <w:color w:val="1A1A1A"/>
        </w:rPr>
        <w:t>Pvt</w:t>
      </w:r>
      <w:proofErr w:type="spellEnd"/>
      <w:r w:rsidRPr="00380FF2">
        <w:rPr>
          <w:rFonts w:cs="Calibri"/>
          <w:color w:val="1A1A1A"/>
        </w:rPr>
        <w:t>] Ltd.,</w:t>
      </w:r>
      <w:proofErr w:type="gramEnd"/>
    </w:p>
    <w:p w:rsidR="00227C39" w:rsidRPr="00380FF2" w:rsidRDefault="00227C39" w:rsidP="00227C39">
      <w:p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  <w:r w:rsidRPr="00380FF2">
        <w:rPr>
          <w:rFonts w:cs="Calibri"/>
          <w:color w:val="1A1A1A"/>
        </w:rPr>
        <w:t>No. 15 Second level, Haig Road</w:t>
      </w:r>
    </w:p>
    <w:p w:rsidR="00227C39" w:rsidRPr="00380FF2" w:rsidRDefault="00227C39" w:rsidP="00227C39">
      <w:p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  <w:r w:rsidRPr="00380FF2">
        <w:rPr>
          <w:rFonts w:cs="Calibri"/>
          <w:color w:val="1A1A1A"/>
        </w:rPr>
        <w:t>Colombo 04, Sri Lanka</w:t>
      </w:r>
    </w:p>
    <w:p w:rsidR="00227C39" w:rsidRPr="00380FF2" w:rsidRDefault="00227C39" w:rsidP="00227C39">
      <w:p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  <w:r w:rsidRPr="00380FF2">
        <w:rPr>
          <w:rFonts w:cs="Calibri"/>
          <w:color w:val="1A1A1A"/>
        </w:rPr>
        <w:t>Job Description:</w:t>
      </w:r>
    </w:p>
    <w:p w:rsidR="005423BA" w:rsidRPr="00380FF2" w:rsidRDefault="00227C39" w:rsidP="005423B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  <w:r w:rsidRPr="00380FF2">
        <w:rPr>
          <w:rFonts w:cs="Calibri"/>
          <w:color w:val="1A1A1A"/>
        </w:rPr>
        <w:t>Expressing Visual communication and presentation for the tea export business.</w:t>
      </w:r>
    </w:p>
    <w:p w:rsidR="00227C39" w:rsidRPr="00380FF2" w:rsidRDefault="00227C39" w:rsidP="005423B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  <w:r w:rsidRPr="00380FF2">
        <w:rPr>
          <w:rFonts w:cs="Calibri"/>
          <w:color w:val="1A1A1A"/>
        </w:rPr>
        <w:t>Concepts and designing Company logos and branding, Advertising [visiting cards, brochures,</w:t>
      </w:r>
      <w:r w:rsidR="005423BA" w:rsidRPr="00380FF2">
        <w:rPr>
          <w:rFonts w:cs="Calibri"/>
          <w:color w:val="1A1A1A"/>
        </w:rPr>
        <w:t xml:space="preserve"> </w:t>
      </w:r>
      <w:r w:rsidRPr="00380FF2">
        <w:rPr>
          <w:rFonts w:cs="Calibri"/>
          <w:color w:val="1A1A1A"/>
        </w:rPr>
        <w:t xml:space="preserve">and Tea cartons, Bags, Export </w:t>
      </w:r>
      <w:proofErr w:type="spellStart"/>
      <w:r w:rsidRPr="00380FF2">
        <w:rPr>
          <w:rFonts w:cs="Calibri"/>
          <w:color w:val="1A1A1A"/>
        </w:rPr>
        <w:t>Packings</w:t>
      </w:r>
      <w:proofErr w:type="spellEnd"/>
      <w:r w:rsidRPr="00380FF2">
        <w:rPr>
          <w:rFonts w:cs="Calibri"/>
          <w:color w:val="1A1A1A"/>
        </w:rPr>
        <w:t>' so on…].</w:t>
      </w:r>
    </w:p>
    <w:p w:rsidR="005423BA" w:rsidRPr="00380FF2" w:rsidRDefault="005423BA" w:rsidP="00227C39">
      <w:pPr>
        <w:autoSpaceDE w:val="0"/>
        <w:autoSpaceDN w:val="0"/>
        <w:adjustRightInd w:val="0"/>
        <w:spacing w:after="0" w:line="240" w:lineRule="auto"/>
        <w:rPr>
          <w:rFonts w:cs="Calibri"/>
          <w:color w:val="304C79"/>
        </w:rPr>
      </w:pPr>
    </w:p>
    <w:p w:rsidR="00227C39" w:rsidRPr="00380FF2" w:rsidRDefault="00227C39" w:rsidP="00227C39">
      <w:pPr>
        <w:autoSpaceDE w:val="0"/>
        <w:autoSpaceDN w:val="0"/>
        <w:adjustRightInd w:val="0"/>
        <w:spacing w:after="0" w:line="240" w:lineRule="auto"/>
        <w:rPr>
          <w:rFonts w:cs="Calibri"/>
          <w:color w:val="304C79"/>
        </w:rPr>
      </w:pPr>
      <w:r w:rsidRPr="00380FF2">
        <w:rPr>
          <w:rFonts w:cs="Calibri"/>
          <w:color w:val="304C79"/>
        </w:rPr>
        <w:t>Free lance Advertising work on my own... 2002-2008</w:t>
      </w:r>
    </w:p>
    <w:p w:rsidR="005423BA" w:rsidRPr="00380FF2" w:rsidRDefault="005423BA" w:rsidP="00227C39">
      <w:pPr>
        <w:autoSpaceDE w:val="0"/>
        <w:autoSpaceDN w:val="0"/>
        <w:adjustRightInd w:val="0"/>
        <w:spacing w:after="0" w:line="240" w:lineRule="auto"/>
        <w:rPr>
          <w:rFonts w:cs="Calibri"/>
          <w:color w:val="304C79"/>
        </w:rPr>
      </w:pPr>
    </w:p>
    <w:p w:rsidR="00227C39" w:rsidRPr="00380FF2" w:rsidRDefault="00227C39" w:rsidP="00227C39">
      <w:pPr>
        <w:autoSpaceDE w:val="0"/>
        <w:autoSpaceDN w:val="0"/>
        <w:adjustRightInd w:val="0"/>
        <w:spacing w:after="0" w:line="240" w:lineRule="auto"/>
        <w:rPr>
          <w:rFonts w:cs="Calibri"/>
          <w:color w:val="304C79"/>
        </w:rPr>
      </w:pPr>
      <w:r w:rsidRPr="00380FF2">
        <w:rPr>
          <w:rFonts w:cs="Calibri"/>
          <w:color w:val="304C79"/>
        </w:rPr>
        <w:t>Commercial Artist 1999-2002</w:t>
      </w:r>
    </w:p>
    <w:p w:rsidR="00227C39" w:rsidRPr="00380FF2" w:rsidRDefault="00227C39" w:rsidP="00227C39">
      <w:p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  <w:r w:rsidRPr="00380FF2">
        <w:rPr>
          <w:rFonts w:cs="Calibri"/>
          <w:color w:val="1A1A1A"/>
        </w:rPr>
        <w:t xml:space="preserve">Blitz </w:t>
      </w:r>
      <w:proofErr w:type="gramStart"/>
      <w:r w:rsidRPr="00380FF2">
        <w:rPr>
          <w:rFonts w:cs="Calibri"/>
          <w:color w:val="1A1A1A"/>
        </w:rPr>
        <w:t>CVN.,</w:t>
      </w:r>
      <w:proofErr w:type="gramEnd"/>
    </w:p>
    <w:p w:rsidR="00227C39" w:rsidRPr="00380FF2" w:rsidRDefault="00227C39" w:rsidP="00227C39">
      <w:p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  <w:r w:rsidRPr="00380FF2">
        <w:rPr>
          <w:rFonts w:cs="Calibri"/>
          <w:color w:val="1A1A1A"/>
        </w:rPr>
        <w:t xml:space="preserve">165 </w:t>
      </w:r>
      <w:proofErr w:type="spellStart"/>
      <w:r w:rsidRPr="00380FF2">
        <w:rPr>
          <w:rFonts w:cs="Calibri"/>
          <w:color w:val="1A1A1A"/>
        </w:rPr>
        <w:t>Vipulasena</w:t>
      </w:r>
      <w:proofErr w:type="spellEnd"/>
      <w:r w:rsidRPr="00380FF2">
        <w:rPr>
          <w:rFonts w:cs="Calibri"/>
          <w:color w:val="1A1A1A"/>
        </w:rPr>
        <w:t xml:space="preserve"> </w:t>
      </w:r>
      <w:proofErr w:type="spellStart"/>
      <w:r w:rsidRPr="00380FF2">
        <w:rPr>
          <w:rFonts w:cs="Calibri"/>
          <w:color w:val="1A1A1A"/>
        </w:rPr>
        <w:t>Mawatha</w:t>
      </w:r>
      <w:proofErr w:type="spellEnd"/>
    </w:p>
    <w:p w:rsidR="00227C39" w:rsidRPr="00380FF2" w:rsidRDefault="00227C39" w:rsidP="00227C39">
      <w:p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  <w:r w:rsidRPr="00380FF2">
        <w:rPr>
          <w:rFonts w:cs="Calibri"/>
          <w:color w:val="1A1A1A"/>
        </w:rPr>
        <w:t>Col 10, Sri Lanka</w:t>
      </w:r>
    </w:p>
    <w:p w:rsidR="00227C39" w:rsidRPr="00380FF2" w:rsidRDefault="00227C39" w:rsidP="00227C39">
      <w:p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  <w:r w:rsidRPr="00380FF2">
        <w:rPr>
          <w:rFonts w:cs="Calibri"/>
          <w:color w:val="1A1A1A"/>
        </w:rPr>
        <w:t>Job Description:</w:t>
      </w:r>
    </w:p>
    <w:p w:rsidR="00227C39" w:rsidRPr="00380FF2" w:rsidRDefault="00227C39" w:rsidP="005423B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  <w:r w:rsidRPr="00380FF2">
        <w:rPr>
          <w:rFonts w:cs="Calibri"/>
          <w:color w:val="1A1A1A"/>
        </w:rPr>
        <w:t>Producing art designs for promotional materials and commercials.</w:t>
      </w:r>
    </w:p>
    <w:p w:rsidR="00227C39" w:rsidRPr="00380FF2" w:rsidRDefault="00227C39" w:rsidP="005423B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  <w:r w:rsidRPr="00380FF2">
        <w:rPr>
          <w:rFonts w:cs="Calibri"/>
          <w:color w:val="1A1A1A"/>
        </w:rPr>
        <w:t>Helping out the Creative director and Art Director in expressing their creative ideas as part of</w:t>
      </w:r>
      <w:r w:rsidR="005423BA" w:rsidRPr="00380FF2">
        <w:rPr>
          <w:rFonts w:cs="Calibri"/>
          <w:color w:val="1A1A1A"/>
        </w:rPr>
        <w:t xml:space="preserve"> </w:t>
      </w:r>
      <w:r w:rsidRPr="00380FF2">
        <w:rPr>
          <w:rFonts w:cs="Calibri"/>
          <w:color w:val="1A1A1A"/>
        </w:rPr>
        <w:t>the creative team, by the use of DTP so</w:t>
      </w:r>
      <w:r w:rsidRPr="00380FF2">
        <w:rPr>
          <w:rFonts w:ascii="Calibri" w:hAnsi="Calibri" w:cs="Calibri"/>
          <w:color w:val="1A1A1A"/>
        </w:rPr>
        <w:t>􀅌</w:t>
      </w:r>
      <w:r w:rsidRPr="00380FF2">
        <w:rPr>
          <w:rFonts w:cs="Calibri"/>
          <w:color w:val="1A1A1A"/>
        </w:rPr>
        <w:t>ware packages [Corel Draw, Photoshop] and personal</w:t>
      </w:r>
      <w:r w:rsidR="005423BA" w:rsidRPr="00380FF2">
        <w:rPr>
          <w:rFonts w:cs="Calibri"/>
          <w:color w:val="1A1A1A"/>
        </w:rPr>
        <w:t xml:space="preserve"> </w:t>
      </w:r>
      <w:r w:rsidRPr="00380FF2">
        <w:rPr>
          <w:rFonts w:cs="Calibri"/>
          <w:color w:val="1A1A1A"/>
        </w:rPr>
        <w:t>suggestions and concepts.</w:t>
      </w:r>
    </w:p>
    <w:p w:rsidR="005423BA" w:rsidRPr="00380FF2" w:rsidRDefault="005423BA" w:rsidP="00227C39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  <w:color w:val="1F497D"/>
        </w:rPr>
      </w:pPr>
    </w:p>
    <w:p w:rsidR="005423BA" w:rsidRPr="00380FF2" w:rsidRDefault="005423BA" w:rsidP="00227C39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  <w:color w:val="1F497D"/>
        </w:rPr>
      </w:pPr>
    </w:p>
    <w:p w:rsidR="00227C39" w:rsidRPr="00380FF2" w:rsidRDefault="00227C39" w:rsidP="00227C39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  <w:color w:val="1F497D"/>
        </w:rPr>
      </w:pPr>
      <w:r w:rsidRPr="00380FF2">
        <w:rPr>
          <w:rFonts w:cs="Calibri-Bold"/>
          <w:b/>
          <w:bCs/>
          <w:color w:val="1F497D"/>
        </w:rPr>
        <w:t>Educational Background:</w:t>
      </w:r>
    </w:p>
    <w:p w:rsidR="00227C39" w:rsidRPr="00380FF2" w:rsidRDefault="00227C39" w:rsidP="00227C39">
      <w:pPr>
        <w:autoSpaceDE w:val="0"/>
        <w:autoSpaceDN w:val="0"/>
        <w:adjustRightInd w:val="0"/>
        <w:spacing w:after="0" w:line="240" w:lineRule="auto"/>
        <w:rPr>
          <w:rFonts w:cs="Calibri"/>
          <w:color w:val="304C79"/>
        </w:rPr>
      </w:pPr>
      <w:r w:rsidRPr="00380FF2">
        <w:rPr>
          <w:rFonts w:cs="Calibri"/>
          <w:color w:val="304C79"/>
        </w:rPr>
        <w:t>GCE O/L 1996, Wesley College, Col 08, Sri Lanka 1985-1996</w:t>
      </w:r>
    </w:p>
    <w:p w:rsidR="00227C39" w:rsidRPr="00380FF2" w:rsidRDefault="00227C39" w:rsidP="00227C39">
      <w:p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  <w:r w:rsidRPr="00380FF2">
        <w:rPr>
          <w:rFonts w:cs="Calibri"/>
          <w:color w:val="1A1A1A"/>
        </w:rPr>
        <w:lastRenderedPageBreak/>
        <w:t>Curricular Activities:</w:t>
      </w:r>
    </w:p>
    <w:p w:rsidR="005423BA" w:rsidRPr="00380FF2" w:rsidRDefault="00227C39" w:rsidP="005423B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  <w:r w:rsidRPr="00380FF2">
        <w:rPr>
          <w:rFonts w:cs="Calibri"/>
          <w:color w:val="1A1A1A"/>
        </w:rPr>
        <w:t>Member of the College Islamic Society</w:t>
      </w:r>
    </w:p>
    <w:p w:rsidR="005423BA" w:rsidRPr="00380FF2" w:rsidRDefault="00227C39" w:rsidP="005423B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  <w:r w:rsidRPr="00380FF2">
        <w:rPr>
          <w:rFonts w:cs="Calibri"/>
          <w:color w:val="1A1A1A"/>
        </w:rPr>
        <w:t>Member of the College Electronic Club</w:t>
      </w:r>
    </w:p>
    <w:p w:rsidR="005423BA" w:rsidRPr="00380FF2" w:rsidRDefault="00227C39" w:rsidP="005423B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  <w:r w:rsidRPr="00380FF2">
        <w:rPr>
          <w:rFonts w:cs="Calibri"/>
          <w:color w:val="1A1A1A"/>
        </w:rPr>
        <w:t>Member of the College Road Safety club</w:t>
      </w:r>
    </w:p>
    <w:p w:rsidR="00227C39" w:rsidRPr="00380FF2" w:rsidRDefault="00227C39" w:rsidP="005423B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  <w:r w:rsidRPr="00380FF2">
        <w:rPr>
          <w:rFonts w:cs="Calibri"/>
          <w:color w:val="1A1A1A"/>
        </w:rPr>
        <w:t>Played soccer for the College Team [Under 14 and under 16].</w:t>
      </w:r>
    </w:p>
    <w:p w:rsidR="00380FF2" w:rsidRDefault="00380FF2" w:rsidP="00726EA3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  <w:color w:val="304C79"/>
        </w:rPr>
      </w:pPr>
    </w:p>
    <w:p w:rsidR="00227C39" w:rsidRPr="00380FF2" w:rsidRDefault="00227C39" w:rsidP="00726EA3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  <w:color w:val="304C79"/>
        </w:rPr>
      </w:pPr>
      <w:r w:rsidRPr="00380FF2">
        <w:rPr>
          <w:rFonts w:cs="Calibri-Bold"/>
          <w:b/>
          <w:bCs/>
          <w:color w:val="304C79"/>
        </w:rPr>
        <w:t>Professional Qualifica</w:t>
      </w:r>
      <w:r w:rsidR="00726EA3" w:rsidRPr="00380FF2">
        <w:rPr>
          <w:rFonts w:cs="Calibri-Bold"/>
          <w:b/>
          <w:bCs/>
          <w:color w:val="304C79"/>
        </w:rPr>
        <w:t>ti</w:t>
      </w:r>
      <w:r w:rsidRPr="00380FF2">
        <w:rPr>
          <w:rFonts w:cs="Calibri-Bold"/>
          <w:b/>
          <w:bCs/>
          <w:color w:val="304C79"/>
        </w:rPr>
        <w:t>ons:</w:t>
      </w:r>
    </w:p>
    <w:p w:rsidR="00227C39" w:rsidRPr="00380FF2" w:rsidRDefault="00227C39" w:rsidP="005423BA">
      <w:pPr>
        <w:autoSpaceDE w:val="0"/>
        <w:autoSpaceDN w:val="0"/>
        <w:adjustRightInd w:val="0"/>
        <w:spacing w:after="0" w:line="240" w:lineRule="auto"/>
        <w:rPr>
          <w:rFonts w:cs="Calibri"/>
          <w:color w:val="304C79"/>
        </w:rPr>
      </w:pPr>
      <w:r w:rsidRPr="00380FF2">
        <w:rPr>
          <w:rFonts w:cs="Calibri"/>
          <w:color w:val="304C79"/>
        </w:rPr>
        <w:t>Cer</w:t>
      </w:r>
      <w:r w:rsidR="005423BA" w:rsidRPr="00380FF2">
        <w:rPr>
          <w:rFonts w:cs="Calibri"/>
          <w:color w:val="304C79"/>
        </w:rPr>
        <w:t>ti</w:t>
      </w:r>
      <w:r w:rsidRPr="00380FF2">
        <w:rPr>
          <w:rFonts w:cs="Calibri"/>
          <w:color w:val="304C79"/>
        </w:rPr>
        <w:t>fica</w:t>
      </w:r>
      <w:r w:rsidR="005423BA" w:rsidRPr="00380FF2">
        <w:rPr>
          <w:rFonts w:cs="Calibri"/>
          <w:color w:val="304C79"/>
        </w:rPr>
        <w:t>ti</w:t>
      </w:r>
      <w:r w:rsidRPr="00380FF2">
        <w:rPr>
          <w:rFonts w:cs="Calibri"/>
          <w:color w:val="304C79"/>
        </w:rPr>
        <w:t>on in WEB DESIGNING 2005</w:t>
      </w:r>
    </w:p>
    <w:p w:rsidR="00227C39" w:rsidRPr="00380FF2" w:rsidRDefault="00227C39" w:rsidP="00227C39">
      <w:pPr>
        <w:autoSpaceDE w:val="0"/>
        <w:autoSpaceDN w:val="0"/>
        <w:adjustRightInd w:val="0"/>
        <w:spacing w:after="0" w:line="240" w:lineRule="auto"/>
        <w:rPr>
          <w:rFonts w:cs="Calibri"/>
          <w:color w:val="333333"/>
        </w:rPr>
      </w:pPr>
      <w:proofErr w:type="gramStart"/>
      <w:r w:rsidRPr="00380FF2">
        <w:rPr>
          <w:rFonts w:cs="Calibri"/>
          <w:color w:val="333333"/>
        </w:rPr>
        <w:t>NIIT.,</w:t>
      </w:r>
      <w:proofErr w:type="gramEnd"/>
      <w:r w:rsidRPr="00380FF2">
        <w:rPr>
          <w:rFonts w:cs="Calibri"/>
          <w:color w:val="333333"/>
        </w:rPr>
        <w:t xml:space="preserve"> Union Place, Col 01, Sri Lanka</w:t>
      </w:r>
    </w:p>
    <w:p w:rsidR="005423BA" w:rsidRPr="00380FF2" w:rsidRDefault="005423BA" w:rsidP="00227C39">
      <w:pPr>
        <w:autoSpaceDE w:val="0"/>
        <w:autoSpaceDN w:val="0"/>
        <w:adjustRightInd w:val="0"/>
        <w:spacing w:after="0" w:line="240" w:lineRule="auto"/>
        <w:rPr>
          <w:rFonts w:cs="Calibri"/>
          <w:color w:val="1F497D"/>
        </w:rPr>
      </w:pPr>
    </w:p>
    <w:p w:rsidR="00227C39" w:rsidRPr="00380FF2" w:rsidRDefault="00227C39" w:rsidP="005423BA">
      <w:pPr>
        <w:autoSpaceDE w:val="0"/>
        <w:autoSpaceDN w:val="0"/>
        <w:adjustRightInd w:val="0"/>
        <w:spacing w:after="0" w:line="240" w:lineRule="auto"/>
        <w:rPr>
          <w:rFonts w:cs="Calibri"/>
          <w:color w:val="1F497D"/>
        </w:rPr>
      </w:pPr>
      <w:proofErr w:type="gramStart"/>
      <w:r w:rsidRPr="00380FF2">
        <w:rPr>
          <w:rFonts w:cs="Calibri"/>
          <w:color w:val="1F497D"/>
        </w:rPr>
        <w:t>Cer</w:t>
      </w:r>
      <w:r w:rsidR="005423BA" w:rsidRPr="00380FF2">
        <w:rPr>
          <w:rFonts w:cs="Calibri"/>
          <w:color w:val="1F497D"/>
        </w:rPr>
        <w:t>ti</w:t>
      </w:r>
      <w:r w:rsidRPr="00380FF2">
        <w:rPr>
          <w:rFonts w:cs="Calibri"/>
          <w:color w:val="1F497D"/>
        </w:rPr>
        <w:t>fica</w:t>
      </w:r>
      <w:r w:rsidR="005423BA" w:rsidRPr="00380FF2">
        <w:rPr>
          <w:rFonts w:cs="Calibri"/>
          <w:color w:val="1F497D"/>
        </w:rPr>
        <w:t>ti</w:t>
      </w:r>
      <w:r w:rsidRPr="00380FF2">
        <w:rPr>
          <w:rFonts w:cs="Calibri"/>
          <w:color w:val="1F497D"/>
        </w:rPr>
        <w:t>on in MICRO BASED TRAINING [Desktop Publishing, Prin</w:t>
      </w:r>
      <w:r w:rsidR="005423BA" w:rsidRPr="00380FF2">
        <w:rPr>
          <w:rFonts w:cs="Calibri"/>
          <w:color w:val="1F497D"/>
        </w:rPr>
        <w:t>ti</w:t>
      </w:r>
      <w:r w:rsidRPr="00380FF2">
        <w:rPr>
          <w:rFonts w:cs="Calibri"/>
          <w:color w:val="1F497D"/>
        </w:rPr>
        <w:t>ng].</w:t>
      </w:r>
      <w:proofErr w:type="gramEnd"/>
      <w:r w:rsidRPr="00380FF2">
        <w:rPr>
          <w:rFonts w:cs="Calibri"/>
          <w:color w:val="1F497D"/>
        </w:rPr>
        <w:t xml:space="preserve"> 2001</w:t>
      </w:r>
    </w:p>
    <w:p w:rsidR="00227C39" w:rsidRPr="00380FF2" w:rsidRDefault="00227C39" w:rsidP="005423BA">
      <w:pPr>
        <w:autoSpaceDE w:val="0"/>
        <w:autoSpaceDN w:val="0"/>
        <w:adjustRightInd w:val="0"/>
        <w:spacing w:after="0" w:line="240" w:lineRule="auto"/>
        <w:rPr>
          <w:rFonts w:cs="Calibri"/>
          <w:color w:val="333333"/>
        </w:rPr>
      </w:pPr>
      <w:r w:rsidRPr="00380FF2">
        <w:rPr>
          <w:rFonts w:cs="Calibri"/>
          <w:color w:val="333333"/>
        </w:rPr>
        <w:t>Interna</w:t>
      </w:r>
      <w:r w:rsidR="005423BA" w:rsidRPr="00380FF2">
        <w:rPr>
          <w:rFonts w:cs="Calibri"/>
          <w:color w:val="333333"/>
        </w:rPr>
        <w:t>ti</w:t>
      </w:r>
      <w:r w:rsidRPr="00380FF2">
        <w:rPr>
          <w:rFonts w:cs="Calibri"/>
          <w:color w:val="333333"/>
        </w:rPr>
        <w:t>onal Business Systems Overseas [</w:t>
      </w:r>
      <w:proofErr w:type="spellStart"/>
      <w:r w:rsidRPr="00380FF2">
        <w:rPr>
          <w:rFonts w:cs="Calibri"/>
          <w:color w:val="333333"/>
        </w:rPr>
        <w:t>Pvt</w:t>
      </w:r>
      <w:proofErr w:type="spellEnd"/>
      <w:r w:rsidRPr="00380FF2">
        <w:rPr>
          <w:rFonts w:cs="Calibri"/>
          <w:color w:val="333333"/>
        </w:rPr>
        <w:t>] Ltd., Col 03, Sri Lanka</w:t>
      </w:r>
    </w:p>
    <w:p w:rsidR="005423BA" w:rsidRPr="00380FF2" w:rsidRDefault="005423BA" w:rsidP="00227C39">
      <w:pPr>
        <w:autoSpaceDE w:val="0"/>
        <w:autoSpaceDN w:val="0"/>
        <w:adjustRightInd w:val="0"/>
        <w:spacing w:after="0" w:line="240" w:lineRule="auto"/>
        <w:rPr>
          <w:rFonts w:cs="Calibri"/>
          <w:color w:val="1F497D"/>
        </w:rPr>
      </w:pPr>
    </w:p>
    <w:p w:rsidR="00227C39" w:rsidRPr="00380FF2" w:rsidRDefault="00227C39" w:rsidP="005423BA">
      <w:pPr>
        <w:autoSpaceDE w:val="0"/>
        <w:autoSpaceDN w:val="0"/>
        <w:adjustRightInd w:val="0"/>
        <w:spacing w:after="0" w:line="240" w:lineRule="auto"/>
        <w:rPr>
          <w:rFonts w:cs="Calibri"/>
          <w:color w:val="1F497D"/>
        </w:rPr>
      </w:pPr>
      <w:r w:rsidRPr="00380FF2">
        <w:rPr>
          <w:rFonts w:cs="Calibri"/>
          <w:color w:val="1F497D"/>
        </w:rPr>
        <w:t>PRACTICAL ENGLISH Cer</w:t>
      </w:r>
      <w:r w:rsidR="005423BA" w:rsidRPr="00380FF2">
        <w:rPr>
          <w:rFonts w:cs="Calibri"/>
          <w:color w:val="1F497D"/>
        </w:rPr>
        <w:t>ti</w:t>
      </w:r>
      <w:r w:rsidRPr="00380FF2">
        <w:rPr>
          <w:rFonts w:cs="Calibri"/>
          <w:color w:val="1F497D"/>
        </w:rPr>
        <w:t>fica</w:t>
      </w:r>
      <w:r w:rsidR="005423BA" w:rsidRPr="00380FF2">
        <w:rPr>
          <w:rFonts w:cs="Calibri"/>
          <w:color w:val="1F497D"/>
        </w:rPr>
        <w:t>ti</w:t>
      </w:r>
      <w:r w:rsidRPr="00380FF2">
        <w:rPr>
          <w:rFonts w:cs="Calibri"/>
          <w:color w:val="1F497D"/>
        </w:rPr>
        <w:t>on [with a Credit remark]. 1998</w:t>
      </w:r>
    </w:p>
    <w:p w:rsidR="00227C39" w:rsidRPr="00380FF2" w:rsidRDefault="005423BA" w:rsidP="005423BA">
      <w:pPr>
        <w:autoSpaceDE w:val="0"/>
        <w:autoSpaceDN w:val="0"/>
        <w:adjustRightInd w:val="0"/>
        <w:spacing w:after="0" w:line="240" w:lineRule="auto"/>
        <w:rPr>
          <w:rFonts w:cs="Calibri"/>
          <w:color w:val="333333"/>
        </w:rPr>
      </w:pPr>
      <w:r w:rsidRPr="00380FF2">
        <w:rPr>
          <w:rFonts w:cs="Calibri"/>
          <w:color w:val="333333"/>
        </w:rPr>
        <w:t xml:space="preserve">Royal Institute., Col </w:t>
      </w:r>
      <w:r w:rsidR="00227C39" w:rsidRPr="00380FF2">
        <w:rPr>
          <w:rFonts w:cs="Calibri"/>
          <w:color w:val="333333"/>
        </w:rPr>
        <w:t>6, Sri Lanka</w:t>
      </w:r>
    </w:p>
    <w:p w:rsidR="005423BA" w:rsidRPr="00380FF2" w:rsidRDefault="005423BA" w:rsidP="00227C39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  <w:color w:val="304C79"/>
        </w:rPr>
      </w:pPr>
    </w:p>
    <w:p w:rsidR="00227C39" w:rsidRPr="00380FF2" w:rsidRDefault="00227C39" w:rsidP="00227C39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  <w:color w:val="304C79"/>
        </w:rPr>
      </w:pPr>
      <w:r w:rsidRPr="00380FF2">
        <w:rPr>
          <w:rFonts w:cs="Calibri-Bold"/>
          <w:b/>
          <w:bCs/>
          <w:color w:val="304C79"/>
        </w:rPr>
        <w:t>Special Skills:</w:t>
      </w:r>
    </w:p>
    <w:p w:rsidR="00227C39" w:rsidRPr="00380FF2" w:rsidRDefault="00227C39" w:rsidP="00227C39">
      <w:pPr>
        <w:autoSpaceDE w:val="0"/>
        <w:autoSpaceDN w:val="0"/>
        <w:adjustRightInd w:val="0"/>
        <w:spacing w:after="0" w:line="240" w:lineRule="auto"/>
        <w:rPr>
          <w:rFonts w:cs="Calibri"/>
          <w:color w:val="333333"/>
        </w:rPr>
      </w:pPr>
      <w:r w:rsidRPr="00380FF2">
        <w:rPr>
          <w:rFonts w:cs="Calibri"/>
          <w:color w:val="333333"/>
        </w:rPr>
        <w:t>Computer Literate: familiar with a number of DTP Packages [Corel DRAW, Photo shop...].</w:t>
      </w:r>
    </w:p>
    <w:p w:rsidR="005423BA" w:rsidRPr="00380FF2" w:rsidRDefault="005423BA" w:rsidP="005423BA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  <w:color w:val="304C79"/>
        </w:rPr>
      </w:pPr>
    </w:p>
    <w:p w:rsidR="00227C39" w:rsidRPr="00380FF2" w:rsidRDefault="00227C39" w:rsidP="005423BA">
      <w:pPr>
        <w:autoSpaceDE w:val="0"/>
        <w:autoSpaceDN w:val="0"/>
        <w:adjustRightInd w:val="0"/>
        <w:spacing w:after="0" w:line="240" w:lineRule="auto"/>
        <w:rPr>
          <w:rFonts w:cs="Calibri-Bold"/>
          <w:b/>
          <w:bCs/>
          <w:color w:val="304C79"/>
        </w:rPr>
      </w:pPr>
      <w:r w:rsidRPr="00380FF2">
        <w:rPr>
          <w:rFonts w:cs="Calibri-Bold"/>
          <w:b/>
          <w:bCs/>
          <w:color w:val="304C79"/>
        </w:rPr>
        <w:t>Personal Informa</w:t>
      </w:r>
      <w:r w:rsidR="005423BA" w:rsidRPr="00380FF2">
        <w:rPr>
          <w:rFonts w:cs="Calibri-Bold"/>
          <w:b/>
          <w:bCs/>
          <w:color w:val="304C79"/>
        </w:rPr>
        <w:t>ti</w:t>
      </w:r>
      <w:r w:rsidRPr="00380FF2">
        <w:rPr>
          <w:rFonts w:cs="Calibri-Bold"/>
          <w:b/>
          <w:bCs/>
          <w:color w:val="304C79"/>
        </w:rPr>
        <w:t>on:</w:t>
      </w:r>
    </w:p>
    <w:p w:rsidR="00227C39" w:rsidRPr="00380FF2" w:rsidRDefault="00227C39" w:rsidP="00227C39">
      <w:pPr>
        <w:autoSpaceDE w:val="0"/>
        <w:autoSpaceDN w:val="0"/>
        <w:adjustRightInd w:val="0"/>
        <w:spacing w:after="0" w:line="240" w:lineRule="auto"/>
        <w:rPr>
          <w:rFonts w:cs="Calibri"/>
          <w:color w:val="333333"/>
        </w:rPr>
      </w:pPr>
      <w:r w:rsidRPr="00380FF2">
        <w:rPr>
          <w:rFonts w:cs="Calibri"/>
          <w:color w:val="304C79"/>
        </w:rPr>
        <w:t xml:space="preserve">Date of Birth </w:t>
      </w:r>
      <w:r w:rsidR="005423BA" w:rsidRPr="00380FF2">
        <w:rPr>
          <w:rFonts w:cs="Calibri"/>
          <w:color w:val="304C79"/>
        </w:rPr>
        <w:tab/>
      </w:r>
      <w:r w:rsidR="005423BA" w:rsidRPr="00380FF2">
        <w:rPr>
          <w:rFonts w:cs="Calibri"/>
          <w:color w:val="304C79"/>
        </w:rPr>
        <w:tab/>
      </w:r>
      <w:r w:rsidR="005423BA" w:rsidRPr="00380FF2">
        <w:rPr>
          <w:rFonts w:cs="Calibri"/>
          <w:color w:val="304C79"/>
        </w:rPr>
        <w:tab/>
      </w:r>
      <w:r w:rsidRPr="00380FF2">
        <w:rPr>
          <w:rFonts w:cs="Calibri"/>
          <w:color w:val="333333"/>
        </w:rPr>
        <w:t>January 29, 1980</w:t>
      </w:r>
    </w:p>
    <w:p w:rsidR="00227C39" w:rsidRPr="00380FF2" w:rsidRDefault="00227C39" w:rsidP="00227C39">
      <w:pPr>
        <w:autoSpaceDE w:val="0"/>
        <w:autoSpaceDN w:val="0"/>
        <w:adjustRightInd w:val="0"/>
        <w:spacing w:after="0" w:line="240" w:lineRule="auto"/>
        <w:rPr>
          <w:rFonts w:cs="Calibri"/>
          <w:color w:val="333333"/>
        </w:rPr>
      </w:pPr>
      <w:r w:rsidRPr="00380FF2">
        <w:rPr>
          <w:rFonts w:cs="Calibri"/>
          <w:color w:val="304C79"/>
        </w:rPr>
        <w:t xml:space="preserve">Place of Birth </w:t>
      </w:r>
      <w:r w:rsidR="005423BA" w:rsidRPr="00380FF2">
        <w:rPr>
          <w:rFonts w:cs="Calibri"/>
          <w:color w:val="304C79"/>
        </w:rPr>
        <w:tab/>
      </w:r>
      <w:r w:rsidR="005423BA" w:rsidRPr="00380FF2">
        <w:rPr>
          <w:rFonts w:cs="Calibri"/>
          <w:color w:val="304C79"/>
        </w:rPr>
        <w:tab/>
      </w:r>
      <w:r w:rsidR="005423BA" w:rsidRPr="00380FF2">
        <w:rPr>
          <w:rFonts w:cs="Calibri"/>
          <w:color w:val="304C79"/>
        </w:rPr>
        <w:tab/>
      </w:r>
      <w:proofErr w:type="spellStart"/>
      <w:r w:rsidRPr="00380FF2">
        <w:rPr>
          <w:rFonts w:cs="Calibri"/>
          <w:color w:val="333333"/>
        </w:rPr>
        <w:t>Maradana</w:t>
      </w:r>
      <w:proofErr w:type="spellEnd"/>
      <w:r w:rsidRPr="00380FF2">
        <w:rPr>
          <w:rFonts w:cs="Calibri"/>
          <w:color w:val="333333"/>
        </w:rPr>
        <w:t>, Sri Lanka</w:t>
      </w:r>
    </w:p>
    <w:p w:rsidR="00227C39" w:rsidRPr="00380FF2" w:rsidRDefault="00227C39" w:rsidP="005423BA">
      <w:pPr>
        <w:autoSpaceDE w:val="0"/>
        <w:autoSpaceDN w:val="0"/>
        <w:adjustRightInd w:val="0"/>
        <w:spacing w:after="0" w:line="240" w:lineRule="auto"/>
        <w:rPr>
          <w:rFonts w:cs="Calibri"/>
          <w:color w:val="333333"/>
        </w:rPr>
      </w:pPr>
      <w:r w:rsidRPr="00380FF2">
        <w:rPr>
          <w:rFonts w:cs="Calibri"/>
          <w:color w:val="304C79"/>
        </w:rPr>
        <w:t xml:space="preserve">Age </w:t>
      </w:r>
      <w:r w:rsidR="005423BA" w:rsidRPr="00380FF2">
        <w:rPr>
          <w:rFonts w:cs="Calibri"/>
          <w:color w:val="304C79"/>
        </w:rPr>
        <w:tab/>
      </w:r>
      <w:r w:rsidR="005423BA" w:rsidRPr="00380FF2">
        <w:rPr>
          <w:rFonts w:cs="Calibri"/>
          <w:color w:val="304C79"/>
        </w:rPr>
        <w:tab/>
      </w:r>
      <w:r w:rsidR="005423BA" w:rsidRPr="00380FF2">
        <w:rPr>
          <w:rFonts w:cs="Calibri"/>
          <w:color w:val="304C79"/>
        </w:rPr>
        <w:tab/>
      </w:r>
      <w:r w:rsidR="005423BA" w:rsidRPr="00380FF2">
        <w:rPr>
          <w:rFonts w:cs="Calibri"/>
          <w:color w:val="304C79"/>
        </w:rPr>
        <w:tab/>
      </w:r>
      <w:r w:rsidRPr="00380FF2">
        <w:rPr>
          <w:rFonts w:cs="Calibri"/>
          <w:color w:val="333333"/>
        </w:rPr>
        <w:t>3</w:t>
      </w:r>
      <w:r w:rsidR="005423BA" w:rsidRPr="00380FF2">
        <w:rPr>
          <w:rFonts w:cs="Calibri"/>
          <w:color w:val="333333"/>
        </w:rPr>
        <w:t>6</w:t>
      </w:r>
      <w:r w:rsidRPr="00380FF2">
        <w:rPr>
          <w:rFonts w:cs="Calibri"/>
          <w:color w:val="333333"/>
        </w:rPr>
        <w:t xml:space="preserve"> y</w:t>
      </w:r>
      <w:r w:rsidR="005423BA" w:rsidRPr="00380FF2">
        <w:rPr>
          <w:rFonts w:cs="Calibri"/>
          <w:color w:val="333333"/>
        </w:rPr>
        <w:t>ea</w:t>
      </w:r>
      <w:r w:rsidRPr="00380FF2">
        <w:rPr>
          <w:rFonts w:cs="Calibri"/>
          <w:color w:val="333333"/>
        </w:rPr>
        <w:t>rs old</w:t>
      </w:r>
    </w:p>
    <w:p w:rsidR="00227C39" w:rsidRPr="00380FF2" w:rsidRDefault="00227C39" w:rsidP="00227C39">
      <w:pPr>
        <w:autoSpaceDE w:val="0"/>
        <w:autoSpaceDN w:val="0"/>
        <w:adjustRightInd w:val="0"/>
        <w:spacing w:after="0" w:line="240" w:lineRule="auto"/>
        <w:rPr>
          <w:rFonts w:cs="Calibri"/>
          <w:color w:val="333333"/>
        </w:rPr>
      </w:pPr>
      <w:r w:rsidRPr="00380FF2">
        <w:rPr>
          <w:rFonts w:cs="Calibri"/>
          <w:color w:val="304C79"/>
        </w:rPr>
        <w:t xml:space="preserve">Sex </w:t>
      </w:r>
      <w:r w:rsidR="005423BA" w:rsidRPr="00380FF2">
        <w:rPr>
          <w:rFonts w:cs="Calibri"/>
          <w:color w:val="304C79"/>
        </w:rPr>
        <w:tab/>
      </w:r>
      <w:r w:rsidR="005423BA" w:rsidRPr="00380FF2">
        <w:rPr>
          <w:rFonts w:cs="Calibri"/>
          <w:color w:val="304C79"/>
        </w:rPr>
        <w:tab/>
      </w:r>
      <w:r w:rsidR="005423BA" w:rsidRPr="00380FF2">
        <w:rPr>
          <w:rFonts w:cs="Calibri"/>
          <w:color w:val="304C79"/>
        </w:rPr>
        <w:tab/>
      </w:r>
      <w:r w:rsidR="005423BA" w:rsidRPr="00380FF2">
        <w:rPr>
          <w:rFonts w:cs="Calibri"/>
          <w:color w:val="304C79"/>
        </w:rPr>
        <w:tab/>
      </w:r>
      <w:r w:rsidRPr="00380FF2">
        <w:rPr>
          <w:rFonts w:cs="Calibri"/>
          <w:color w:val="333333"/>
        </w:rPr>
        <w:t>Male</w:t>
      </w:r>
    </w:p>
    <w:p w:rsidR="00227C39" w:rsidRPr="00380FF2" w:rsidRDefault="00227C39" w:rsidP="00227C39">
      <w:pPr>
        <w:autoSpaceDE w:val="0"/>
        <w:autoSpaceDN w:val="0"/>
        <w:adjustRightInd w:val="0"/>
        <w:spacing w:after="0" w:line="240" w:lineRule="auto"/>
        <w:rPr>
          <w:rFonts w:cs="Calibri"/>
          <w:color w:val="333333"/>
        </w:rPr>
      </w:pPr>
      <w:r w:rsidRPr="00380FF2">
        <w:rPr>
          <w:rFonts w:cs="Calibri"/>
          <w:color w:val="304C79"/>
        </w:rPr>
        <w:t xml:space="preserve">Civil Status </w:t>
      </w:r>
      <w:r w:rsidR="005423BA" w:rsidRPr="00380FF2">
        <w:rPr>
          <w:rFonts w:cs="Calibri"/>
          <w:color w:val="304C79"/>
        </w:rPr>
        <w:tab/>
      </w:r>
      <w:r w:rsidR="005423BA" w:rsidRPr="00380FF2">
        <w:rPr>
          <w:rFonts w:cs="Calibri"/>
          <w:color w:val="304C79"/>
        </w:rPr>
        <w:tab/>
      </w:r>
      <w:r w:rsidR="005423BA" w:rsidRPr="00380FF2">
        <w:rPr>
          <w:rFonts w:cs="Calibri"/>
          <w:color w:val="304C79"/>
        </w:rPr>
        <w:tab/>
      </w:r>
      <w:r w:rsidRPr="00380FF2">
        <w:rPr>
          <w:rFonts w:cs="Calibri"/>
          <w:color w:val="333333"/>
        </w:rPr>
        <w:t>Single</w:t>
      </w:r>
    </w:p>
    <w:p w:rsidR="00227C39" w:rsidRPr="00380FF2" w:rsidRDefault="00227C39" w:rsidP="005423BA">
      <w:pPr>
        <w:autoSpaceDE w:val="0"/>
        <w:autoSpaceDN w:val="0"/>
        <w:adjustRightInd w:val="0"/>
        <w:spacing w:after="0" w:line="240" w:lineRule="auto"/>
        <w:rPr>
          <w:rFonts w:cs="Calibri"/>
          <w:color w:val="333333"/>
        </w:rPr>
      </w:pPr>
      <w:r w:rsidRPr="00380FF2">
        <w:rPr>
          <w:rFonts w:cs="Calibri"/>
          <w:color w:val="304C79"/>
        </w:rPr>
        <w:t>Na</w:t>
      </w:r>
      <w:r w:rsidR="005423BA" w:rsidRPr="00380FF2">
        <w:rPr>
          <w:rFonts w:cs="Calibri"/>
          <w:color w:val="304C79"/>
        </w:rPr>
        <w:t>ti</w:t>
      </w:r>
      <w:r w:rsidRPr="00380FF2">
        <w:rPr>
          <w:rFonts w:cs="Calibri"/>
          <w:color w:val="304C79"/>
        </w:rPr>
        <w:t xml:space="preserve">onality </w:t>
      </w:r>
      <w:r w:rsidR="005423BA" w:rsidRPr="00380FF2">
        <w:rPr>
          <w:rFonts w:cs="Calibri"/>
          <w:color w:val="304C79"/>
        </w:rPr>
        <w:tab/>
      </w:r>
      <w:r w:rsidR="005423BA" w:rsidRPr="00380FF2">
        <w:rPr>
          <w:rFonts w:cs="Calibri"/>
          <w:color w:val="304C79"/>
        </w:rPr>
        <w:tab/>
      </w:r>
      <w:r w:rsidR="005423BA" w:rsidRPr="00380FF2">
        <w:rPr>
          <w:rFonts w:cs="Calibri"/>
          <w:color w:val="304C79"/>
        </w:rPr>
        <w:tab/>
      </w:r>
      <w:r w:rsidRPr="00380FF2">
        <w:rPr>
          <w:rFonts w:cs="Calibri"/>
          <w:color w:val="333333"/>
        </w:rPr>
        <w:t>Sri Lankan</w:t>
      </w:r>
    </w:p>
    <w:p w:rsidR="00227C39" w:rsidRPr="00380FF2" w:rsidRDefault="00227C39" w:rsidP="00227C39">
      <w:p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:rsidR="00227C39" w:rsidRPr="00380FF2" w:rsidRDefault="00227C39" w:rsidP="00227C39">
      <w:p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:rsidR="00227C39" w:rsidRPr="00380FF2" w:rsidRDefault="00227C39" w:rsidP="00227C39">
      <w:p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  <w:r w:rsidRPr="00380FF2">
        <w:rPr>
          <w:rFonts w:cs="Calibri"/>
          <w:color w:val="1A1A1A"/>
        </w:rPr>
        <w:t>I do here by acknowledge that the above given particulars are true and accurate to the best</w:t>
      </w:r>
    </w:p>
    <w:p w:rsidR="00227C39" w:rsidRPr="00380FF2" w:rsidRDefault="00227C39" w:rsidP="00227C39">
      <w:p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  <w:proofErr w:type="gramStart"/>
      <w:r w:rsidRPr="00380FF2">
        <w:rPr>
          <w:rFonts w:cs="Calibri"/>
          <w:color w:val="1A1A1A"/>
        </w:rPr>
        <w:t>of</w:t>
      </w:r>
      <w:proofErr w:type="gramEnd"/>
      <w:r w:rsidRPr="00380FF2">
        <w:rPr>
          <w:rFonts w:cs="Calibri"/>
          <w:color w:val="1A1A1A"/>
        </w:rPr>
        <w:t xml:space="preserve"> my knowledge.</w:t>
      </w:r>
    </w:p>
    <w:p w:rsidR="00227C39" w:rsidRPr="00227C39" w:rsidRDefault="00227C39" w:rsidP="00227C39">
      <w:pPr>
        <w:autoSpaceDE w:val="0"/>
        <w:autoSpaceDN w:val="0"/>
        <w:adjustRightInd w:val="0"/>
        <w:spacing w:after="0" w:line="240" w:lineRule="auto"/>
        <w:rPr>
          <w:rFonts w:cs="Calibri"/>
          <w:color w:val="1A1A1A"/>
          <w:sz w:val="24"/>
          <w:szCs w:val="24"/>
        </w:rPr>
      </w:pPr>
    </w:p>
    <w:p w:rsidR="00227C39" w:rsidRPr="00227C39" w:rsidRDefault="00227C39" w:rsidP="00227C39">
      <w:pPr>
        <w:autoSpaceDE w:val="0"/>
        <w:autoSpaceDN w:val="0"/>
        <w:adjustRightInd w:val="0"/>
        <w:spacing w:after="0" w:line="240" w:lineRule="auto"/>
        <w:rPr>
          <w:rFonts w:cs="Calibri"/>
          <w:color w:val="1A1A1A"/>
          <w:sz w:val="24"/>
          <w:szCs w:val="24"/>
        </w:rPr>
      </w:pPr>
      <w:bookmarkStart w:id="0" w:name="_GoBack"/>
      <w:bookmarkEnd w:id="0"/>
    </w:p>
    <w:sectPr w:rsidR="00227C39" w:rsidRPr="00227C39" w:rsidSect="00227C3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CCC74F3"/>
    <w:multiLevelType w:val="hybridMultilevel"/>
    <w:tmpl w:val="CCA0C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1F7738"/>
    <w:multiLevelType w:val="hybridMultilevel"/>
    <w:tmpl w:val="EE0251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36522F2"/>
    <w:multiLevelType w:val="hybridMultilevel"/>
    <w:tmpl w:val="B2E8F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3680371"/>
    <w:multiLevelType w:val="hybridMultilevel"/>
    <w:tmpl w:val="1EE0E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jA0szCzNLMwMDQ3NbdQ0lEKTi0uzszPAykwqQUA9ClbvywAAAA="/>
  </w:docVars>
  <w:rsids>
    <w:rsidRoot w:val="00227C39"/>
    <w:rsid w:val="000147BE"/>
    <w:rsid w:val="00176657"/>
    <w:rsid w:val="001B3496"/>
    <w:rsid w:val="00227C39"/>
    <w:rsid w:val="00254FA4"/>
    <w:rsid w:val="00330AAF"/>
    <w:rsid w:val="00380FF2"/>
    <w:rsid w:val="00391D8C"/>
    <w:rsid w:val="004900DF"/>
    <w:rsid w:val="005423BA"/>
    <w:rsid w:val="005A6D71"/>
    <w:rsid w:val="00725170"/>
    <w:rsid w:val="00726EA3"/>
    <w:rsid w:val="00741F3C"/>
    <w:rsid w:val="009336FC"/>
    <w:rsid w:val="00A27812"/>
    <w:rsid w:val="00C84A76"/>
    <w:rsid w:val="00D13F6D"/>
    <w:rsid w:val="00E07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36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23BA"/>
    <w:pPr>
      <w:ind w:left="720"/>
      <w:contextualSpacing/>
    </w:pPr>
  </w:style>
  <w:style w:type="paragraph" w:styleId="NoSpacing">
    <w:name w:val="No Spacing"/>
    <w:uiPriority w:val="1"/>
    <w:qFormat/>
    <w:rsid w:val="00726EA3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30A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0AA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A6D71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2514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uhammed.338035@2freemail.com" TargetMode="Externa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92AA377-E2E7-4E14-ACE2-E8D294EBCC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425</Words>
  <Characters>242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d</dc:creator>
  <cp:lastModifiedBy>784812338</cp:lastModifiedBy>
  <cp:revision>7</cp:revision>
  <dcterms:created xsi:type="dcterms:W3CDTF">2017-01-06T09:31:00Z</dcterms:created>
  <dcterms:modified xsi:type="dcterms:W3CDTF">2017-12-08T13:46:00Z</dcterms:modified>
</cp:coreProperties>
</file>